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3070FF" w14:textId="7ADC2CD3" w:rsidR="00BC47AF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47AF">
        <w:rPr>
          <w:rFonts w:eastAsia="Times New Roman" w:cstheme="minorHAnsi"/>
          <w:b/>
        </w:rPr>
        <w:t>68016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6926B8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47AF" w:rsidRPr="00A6004F">
          <w:rPr>
            <w:rStyle w:val="Hyperlink"/>
            <w:rFonts w:eastAsia="Times New Roman" w:cstheme="minorHAnsi"/>
            <w:b/>
          </w:rPr>
          <w:t>https://review.jove.com/account/file-uploader?src=20744928</w:t>
        </w:r>
      </w:hyperlink>
    </w:p>
    <w:p w14:paraId="0FECA8C3" w14:textId="77777777" w:rsidR="00BC47AF" w:rsidRPr="00B07A3B" w:rsidRDefault="00BC47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5701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F4C60" w:rsidRPr="00AF4C60">
        <w:rPr>
          <w:rStyle w:val="ArticleTitle"/>
          <w:rFonts w:cstheme="minorHAnsi"/>
        </w:rPr>
        <w:t>Studying the Coding Profiles of Somatic Stimulation on Cardiac-</w:t>
      </w:r>
      <w:r w:rsidR="00AF4C60">
        <w:rPr>
          <w:rStyle w:val="ArticleTitle"/>
          <w:rFonts w:cstheme="minorHAnsi"/>
        </w:rPr>
        <w:t>L</w:t>
      </w:r>
      <w:r w:rsidR="00AF4C60" w:rsidRPr="00AF4C60">
        <w:rPr>
          <w:rStyle w:val="ArticleTitle"/>
          <w:rFonts w:cstheme="minorHAnsi"/>
        </w:rPr>
        <w:t>ocked Neuronal Responses in the Rat Spinal Dorsal Hor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BD3C9A" w14:textId="1A61F574" w:rsidR="00AF4C60" w:rsidRPr="00AF4C60" w:rsidRDefault="00AF4C60" w:rsidP="00AF4C6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F4C60">
        <w:rPr>
          <w:rFonts w:eastAsia="Times New Roman" w:cstheme="minorHAnsi"/>
          <w:b/>
          <w:sz w:val="28"/>
          <w:szCs w:val="28"/>
        </w:rPr>
        <w:t xml:space="preserve">Ziyi Zhang, Xiaoyue Sun, Hanqing Xi, Xia Li, </w:t>
      </w:r>
      <w:bookmarkStart w:id="0" w:name="_Hlk187497733"/>
      <w:r w:rsidRPr="00AF4C60">
        <w:rPr>
          <w:rFonts w:eastAsia="Times New Roman" w:cstheme="minorHAnsi"/>
          <w:b/>
          <w:sz w:val="28"/>
          <w:szCs w:val="28"/>
        </w:rPr>
        <w:t>Xiang Cui</w:t>
      </w:r>
      <w:bookmarkEnd w:id="0"/>
      <w:r w:rsidRPr="00AF4C60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187497672"/>
      <w:r w:rsidRPr="00AF4C60">
        <w:rPr>
          <w:rFonts w:eastAsia="Times New Roman" w:cstheme="minorHAnsi"/>
          <w:b/>
          <w:sz w:val="28"/>
          <w:szCs w:val="28"/>
        </w:rPr>
        <w:t>Tao Lv</w:t>
      </w:r>
      <w:bookmarkEnd w:id="1"/>
      <w:r w:rsidRPr="00AF4C60">
        <w:rPr>
          <w:rFonts w:eastAsia="Times New Roman" w:cstheme="minorHAnsi"/>
          <w:b/>
          <w:sz w:val="28"/>
          <w:szCs w:val="28"/>
        </w:rPr>
        <w:t xml:space="preserve">, Yun Liu, </w:t>
      </w:r>
      <w:bookmarkStart w:id="2" w:name="_Hlk187498707"/>
      <w:r w:rsidRPr="00AF4C60">
        <w:rPr>
          <w:rFonts w:eastAsia="Times New Roman" w:cstheme="minorHAnsi"/>
          <w:b/>
          <w:sz w:val="28"/>
          <w:szCs w:val="28"/>
        </w:rPr>
        <w:t>Xinyan Gao</w:t>
      </w:r>
      <w:bookmarkEnd w:id="2"/>
    </w:p>
    <w:p w14:paraId="5ECA979E" w14:textId="77777777" w:rsidR="00AF4C60" w:rsidRPr="00AF4C60" w:rsidRDefault="00AF4C60" w:rsidP="00AF4C6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2760AB" w14:textId="4F000E4E" w:rsidR="00AF4C60" w:rsidRPr="00AF4C60" w:rsidRDefault="00AF4C60" w:rsidP="00AF4C60">
      <w:pPr>
        <w:outlineLvl w:val="0"/>
        <w:rPr>
          <w:rFonts w:eastAsia="Times New Roman" w:cstheme="minorHAnsi"/>
          <w:b/>
          <w:sz w:val="28"/>
          <w:szCs w:val="28"/>
        </w:rPr>
      </w:pPr>
      <w:r w:rsidRPr="00AF4C60">
        <w:rPr>
          <w:rFonts w:eastAsia="Times New Roman" w:cstheme="minorHAnsi"/>
          <w:b/>
          <w:sz w:val="28"/>
          <w:szCs w:val="28"/>
        </w:rPr>
        <w:t>Institute of Acupuncture and Moxibustion, China Academy of Chinese Medical Sciences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95311E" w14:textId="77777777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bookmarkStart w:id="3" w:name="_Hlk25233958"/>
      <w:r w:rsidRPr="00120D15">
        <w:rPr>
          <w:rFonts w:ascii="Calibri" w:eastAsia="SimSun" w:hAnsi="Calibri" w:cs="Calibri"/>
          <w14:ligatures w14:val="standardContextual"/>
        </w:rPr>
        <w:t>Yun Liu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rowone268@126.com</w:t>
      </w:r>
    </w:p>
    <w:p w14:paraId="1B4B2D7A" w14:textId="46832871" w:rsidR="004E0C5A" w:rsidRPr="00AF4C60" w:rsidRDefault="00AF4C60" w:rsidP="00AF4C60">
      <w:pPr>
        <w:rPr>
          <w:rFonts w:ascii="Calibri" w:eastAsia="SimSun" w:hAnsi="Calibri" w:cs="Calibri"/>
          <w:vertAlign w:val="superscript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Xinyan Gao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gaoxy@mail.cintcm.ac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7C5DCE96" w14:textId="77777777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Ziyi Zhang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ziyizhangzzy@163.com</w:t>
      </w:r>
    </w:p>
    <w:p w14:paraId="35CB51BF" w14:textId="77777777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Xiaoyue Sun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sunxy1232022@163.com</w:t>
      </w:r>
    </w:p>
    <w:p w14:paraId="540BCC99" w14:textId="77777777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Hanqing Xi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xhqzhongyi@163.com</w:t>
      </w:r>
    </w:p>
    <w:p w14:paraId="63B4FCF8" w14:textId="77777777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Xia Li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xiali@bucm.edu.cn</w:t>
      </w:r>
    </w:p>
    <w:p w14:paraId="3159ABCF" w14:textId="77777777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Xiang Cui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drcuixiang@163.com</w:t>
      </w:r>
    </w:p>
    <w:p w14:paraId="5820E563" w14:textId="6CA3C556" w:rsidR="00AF4C60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Tao Lv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hyperlink r:id="rId8" w:history="1">
        <w:r w:rsidRPr="00BC2A0B">
          <w:rPr>
            <w:rStyle w:val="Hyperlink"/>
            <w:rFonts w:ascii="Calibri" w:eastAsia="SimSun" w:hAnsi="Calibri" w:cs="Calibri"/>
            <w14:ligatures w14:val="standardContextual"/>
          </w:rPr>
          <w:t>lvtao97526@163.com</w:t>
        </w:r>
      </w:hyperlink>
    </w:p>
    <w:p w14:paraId="43F9CDB3" w14:textId="7D9CF53F" w:rsidR="00AF4C60" w:rsidRPr="00120D15" w:rsidRDefault="00AF4C60" w:rsidP="00AF4C60">
      <w:pPr>
        <w:rPr>
          <w:rFonts w:ascii="Calibri" w:eastAsia="SimSun" w:hAnsi="Calibri" w:cs="Calibri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Yun Liu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rowone268@126.com</w:t>
      </w:r>
    </w:p>
    <w:p w14:paraId="6A89489E" w14:textId="77777777" w:rsidR="00AF4C60" w:rsidRPr="00120D15" w:rsidRDefault="00AF4C60" w:rsidP="00AF4C60">
      <w:pPr>
        <w:rPr>
          <w:rFonts w:ascii="Calibri" w:eastAsia="SimSun" w:hAnsi="Calibri" w:cs="Calibri"/>
          <w:vertAlign w:val="superscript"/>
          <w14:ligatures w14:val="standardContextual"/>
        </w:rPr>
      </w:pPr>
      <w:r w:rsidRPr="00120D15">
        <w:rPr>
          <w:rFonts w:ascii="Calibri" w:eastAsia="SimSun" w:hAnsi="Calibri" w:cs="Calibri"/>
          <w14:ligatures w14:val="standardContextual"/>
        </w:rPr>
        <w:t>Xinyan Gao</w:t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</w:r>
      <w:r w:rsidRPr="00120D15">
        <w:rPr>
          <w:rFonts w:ascii="Calibri" w:eastAsia="SimSun" w:hAnsi="Calibri" w:cs="Calibri"/>
          <w14:ligatures w14:val="standardContextual"/>
        </w:rPr>
        <w:tab/>
        <w:t>gaoxy@mail.cintcm.ac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05BF6">
        <w:rPr>
          <w:rFonts w:cstheme="minorHAnsi"/>
          <w:b/>
          <w:sz w:val="22"/>
          <w:szCs w:val="22"/>
        </w:rPr>
        <w:t>Length</w:t>
      </w:r>
    </w:p>
    <w:p w14:paraId="72F5C5E6" w14:textId="62CDA5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05BF6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081450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05BF6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E93F00D" w:rsidR="00FF25E5" w:rsidRDefault="00FF25E5" w:rsidP="00AF4C6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F4C60" w:rsidRPr="00120D15">
        <w:rPr>
          <w:rFonts w:ascii="Calibri" w:eastAsia="SimSun" w:hAnsi="Calibri" w:cs="Calibri"/>
          <w14:ligatures w14:val="standardContextual"/>
        </w:rPr>
        <w:t>Ethics Committee</w:t>
      </w:r>
      <w:r w:rsidRPr="00710EA3">
        <w:rPr>
          <w:rFonts w:eastAsia="Times New Roman" w:cstheme="minorHAnsi"/>
        </w:rPr>
        <w:t xml:space="preserve"> at </w:t>
      </w:r>
      <w:r w:rsidR="00AF4C60" w:rsidRPr="00120D15">
        <w:rPr>
          <w:rFonts w:ascii="Calibri" w:eastAsia="SimSun" w:hAnsi="Calibri" w:cs="Calibri"/>
          <w14:ligatures w14:val="standardContextual"/>
        </w:rPr>
        <w:t>Institute of Acupuncture and Moxibustion</w:t>
      </w:r>
      <w:r w:rsidRPr="00B36993">
        <w:rPr>
          <w:rFonts w:eastAsia="Times New Roman" w:cstheme="minorHAnsi"/>
        </w:rPr>
        <w:br/>
      </w:r>
    </w:p>
    <w:p w14:paraId="2FFBE5A0" w14:textId="558239CB" w:rsidR="00AF4C60" w:rsidRPr="00AF4C60" w:rsidRDefault="00AF4C60" w:rsidP="00AF4C60">
      <w:pPr>
        <w:pStyle w:val="ListParagraph"/>
        <w:spacing w:before="120" w:after="240"/>
        <w:ind w:left="360"/>
        <w:contextualSpacing w:val="0"/>
        <w:rPr>
          <w:rFonts w:cstheme="minorHAnsi"/>
          <w:b/>
          <w:iCs/>
        </w:rPr>
      </w:pPr>
      <w:r w:rsidRPr="00AF4C60">
        <w:rPr>
          <w:rFonts w:cstheme="minorHAnsi"/>
          <w:b/>
          <w:iCs/>
          <w:highlight w:val="yellow"/>
        </w:rPr>
        <w:t>AUTHORS: Please confirm that the Ethic Title Card is correc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9B5DF6F" w:rsidR="00CE10F2" w:rsidRDefault="00D05BF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05BF6">
        <w:rPr>
          <w:rFonts w:cstheme="minorHAnsi"/>
          <w:b/>
          <w:bCs/>
        </w:rPr>
        <w:t>Neural Recording and Classification in a Rat Model of Cardiac Stimulation</w:t>
      </w:r>
    </w:p>
    <w:p w14:paraId="314C5FBA" w14:textId="544DFF6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</w:t>
      </w:r>
      <w:r w:rsidR="00D05BF6">
        <w:rPr>
          <w:rFonts w:cstheme="minorHAnsi"/>
          <w:b/>
          <w:bCs/>
        </w:rPr>
        <w:t>ns</w:t>
      </w:r>
      <w:r>
        <w:rPr>
          <w:rFonts w:cstheme="minorHAnsi"/>
          <w:b/>
          <w:bCs/>
        </w:rPr>
        <w:t xml:space="preserve">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4BB5286" w14:textId="60D74374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o begin, examine </w:t>
      </w:r>
      <w:r>
        <w:rPr>
          <w:rFonts w:cstheme="minorHAnsi"/>
        </w:rPr>
        <w:t>a</w:t>
      </w:r>
      <w:r w:rsidRPr="00AF4C60">
        <w:rPr>
          <w:rFonts w:cstheme="minorHAnsi"/>
        </w:rPr>
        <w:t xml:space="preserve"> Y-shaped cannula to confirm that it is completely dry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>. Using spring scissors, make a transverse incision in the trachea</w:t>
      </w:r>
      <w:r>
        <w:rPr>
          <w:rFonts w:cstheme="minorHAnsi"/>
        </w:rPr>
        <w:t xml:space="preserve"> of an anesthetized rat</w:t>
      </w:r>
      <w:r w:rsidRPr="00AF4C60"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-TXT]</w:t>
      </w:r>
      <w:r w:rsidRPr="00AF4C60">
        <w:rPr>
          <w:rFonts w:cstheme="minorHAnsi"/>
        </w:rPr>
        <w:t xml:space="preserve">. </w:t>
      </w:r>
    </w:p>
    <w:p w14:paraId="4903FEF7" w14:textId="77777777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WIDE: Talent inspecting the Y-shaped cannula for dryness. </w:t>
      </w:r>
    </w:p>
    <w:p w14:paraId="2D099A74" w14:textId="1FB285DB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</w:t>
      </w:r>
      <w:proofErr w:type="gramStart"/>
      <w:r w:rsidRPr="00AF4C60">
        <w:rPr>
          <w:rFonts w:cstheme="minorHAnsi"/>
        </w:rPr>
        <w:t>using</w:t>
      </w:r>
      <w:proofErr w:type="gramEnd"/>
      <w:r w:rsidRPr="00AF4C60">
        <w:rPr>
          <w:rFonts w:cstheme="minorHAnsi"/>
        </w:rPr>
        <w:t xml:space="preserve"> spring scissors to make a transverse incision in the trachea. </w:t>
      </w:r>
      <w:r>
        <w:rPr>
          <w:rFonts w:cstheme="minorHAnsi"/>
          <w:b/>
          <w:bCs/>
        </w:rPr>
        <w:t>TXT: Anesthesia: 3 - 5% isoflurane inhalation, 50 mg/kg pentobarbital sodium (i.p)</w:t>
      </w:r>
      <w:r>
        <w:rPr>
          <w:rFonts w:cstheme="minorHAnsi"/>
          <w:b/>
          <w:bCs/>
        </w:rPr>
        <w:br/>
      </w:r>
    </w:p>
    <w:p w14:paraId="11B7552A" w14:textId="6FDFA864" w:rsid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Insert the cannula into the tracheal opening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 xml:space="preserve">. Secure the tracheal cannula with 3-0 </w:t>
      </w:r>
      <w:r w:rsidRPr="00AF4C60">
        <w:rPr>
          <w:rFonts w:cstheme="minorHAnsi"/>
          <w:i/>
          <w:iCs/>
          <w:color w:val="FF0000"/>
        </w:rPr>
        <w:t xml:space="preserve">(three-zero) </w:t>
      </w:r>
      <w:r w:rsidRPr="00AF4C60">
        <w:rPr>
          <w:rFonts w:cstheme="minorHAnsi"/>
        </w:rPr>
        <w:t xml:space="preserve">non-absorbable sutures to prevent air leakage and accidental extubation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 xml:space="preserve">. </w:t>
      </w:r>
    </w:p>
    <w:p w14:paraId="5EE1B307" w14:textId="77777777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inserting the cannula into the tracheal opening. </w:t>
      </w:r>
    </w:p>
    <w:p w14:paraId="3D93E5E6" w14:textId="73591059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tying the sutures around the cannula to secure it in place.</w:t>
      </w:r>
      <w:r>
        <w:rPr>
          <w:rFonts w:cstheme="minorHAnsi"/>
        </w:rPr>
        <w:br/>
      </w:r>
      <w:r w:rsidRPr="00AF4C60">
        <w:rPr>
          <w:rFonts w:cstheme="minorHAnsi"/>
        </w:rPr>
        <w:t xml:space="preserve"> </w:t>
      </w:r>
    </w:p>
    <w:p w14:paraId="664B654F" w14:textId="693148E8" w:rsid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i</w:t>
      </w:r>
      <w:r w:rsidRPr="00AF4C60">
        <w:rPr>
          <w:rFonts w:cstheme="minorHAnsi"/>
        </w:rPr>
        <w:t>nsert three electrodes into the rat’s skin</w:t>
      </w:r>
      <w:r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1]</w:t>
      </w:r>
      <w:r>
        <w:rPr>
          <w:rFonts w:cstheme="minorHAnsi"/>
        </w:rPr>
        <w:t>. P</w:t>
      </w:r>
      <w:r w:rsidRPr="00AF4C60">
        <w:rPr>
          <w:rFonts w:cstheme="minorHAnsi"/>
        </w:rPr>
        <w:t xml:space="preserve">lace the positive electrode into the left lower limb, the negative electrode into the right upper limb, and the ground electrode into the right lower limb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>.</w:t>
      </w:r>
    </w:p>
    <w:p w14:paraId="39CFF1B8" w14:textId="327987DB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3 electrodes. </w:t>
      </w:r>
    </w:p>
    <w:p w14:paraId="184B0C09" w14:textId="6DE787A3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placing electrodes into the specified limbs of the rat.</w:t>
      </w:r>
    </w:p>
    <w:p w14:paraId="12198153" w14:textId="77777777" w:rsidR="00AF4C60" w:rsidRPr="00AF4C60" w:rsidRDefault="00AF4C60" w:rsidP="00AF4C60">
      <w:pPr>
        <w:pStyle w:val="ListParagraph"/>
        <w:spacing w:before="120"/>
        <w:ind w:left="907"/>
        <w:rPr>
          <w:rFonts w:cstheme="minorHAnsi"/>
        </w:rPr>
      </w:pPr>
    </w:p>
    <w:p w14:paraId="77830EA3" w14:textId="4EDCB40B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Place the rat in a supine position </w:t>
      </w:r>
      <w:r w:rsidR="00D05BF6" w:rsidRPr="00D05BF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After disinfecting the skin, perform a thoracotomy to expose the thymus </w:t>
      </w:r>
      <w:r w:rsidR="00D05BF6" w:rsidRPr="00D05BF6">
        <w:rPr>
          <w:rFonts w:cstheme="minorHAnsi"/>
          <w:b/>
          <w:bCs/>
        </w:rPr>
        <w:t>[2]</w:t>
      </w:r>
      <w:r>
        <w:rPr>
          <w:rFonts w:cstheme="minorHAnsi"/>
        </w:rPr>
        <w:t>. Then u</w:t>
      </w:r>
      <w:r w:rsidRPr="00AF4C60">
        <w:rPr>
          <w:rFonts w:cstheme="minorHAnsi"/>
        </w:rPr>
        <w:t xml:space="preserve">se the tip of a glass dissecting needle to make a small opening in the pericardium </w:t>
      </w:r>
      <w:r w:rsidR="00D05BF6" w:rsidRPr="00D05BF6">
        <w:rPr>
          <w:rFonts w:cstheme="minorHAnsi"/>
          <w:b/>
          <w:bCs/>
        </w:rPr>
        <w:t>[</w:t>
      </w:r>
      <w:r w:rsidR="00D05BF6">
        <w:rPr>
          <w:rFonts w:cstheme="minorHAnsi"/>
          <w:b/>
          <w:bCs/>
        </w:rPr>
        <w:t>3</w:t>
      </w:r>
      <w:r w:rsidR="00D05BF6" w:rsidRPr="00D05BF6">
        <w:rPr>
          <w:rFonts w:cstheme="minorHAnsi"/>
          <w:b/>
          <w:bCs/>
        </w:rPr>
        <w:t>]</w:t>
      </w:r>
      <w:r w:rsidRPr="00AF4C60">
        <w:rPr>
          <w:rFonts w:cstheme="minorHAnsi"/>
        </w:rPr>
        <w:t>.</w:t>
      </w:r>
    </w:p>
    <w:p w14:paraId="79D579F9" w14:textId="73836C3B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rat in a supine position. </w:t>
      </w:r>
    </w:p>
    <w:p w14:paraId="7941101E" w14:textId="2A1AD4C3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xposed thymus. </w:t>
      </w:r>
    </w:p>
    <w:p w14:paraId="0DB541EB" w14:textId="5648CED9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carefully creating a small incision in the pericardium using a glass dissecting needle.</w:t>
      </w:r>
    </w:p>
    <w:p w14:paraId="7DAE7C9B" w14:textId="77777777" w:rsidR="00AF4C60" w:rsidRPr="00AF4C60" w:rsidRDefault="00AF4C60" w:rsidP="00AF4C60">
      <w:pPr>
        <w:pStyle w:val="ListParagraph"/>
        <w:spacing w:before="120"/>
        <w:ind w:left="907"/>
        <w:rPr>
          <w:rFonts w:cstheme="minorHAnsi"/>
        </w:rPr>
      </w:pPr>
    </w:p>
    <w:p w14:paraId="29EF34E8" w14:textId="03F3E2CA" w:rsidR="00AF4C60" w:rsidRPr="003171F7" w:rsidRDefault="00AF4C60" w:rsidP="005534C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171F7">
        <w:rPr>
          <w:rFonts w:cstheme="minorHAnsi"/>
        </w:rPr>
        <w:t xml:space="preserve">Now insert a silicone catheter, 10 to 15 centimeters in length with multiple small holes at its distal end, through the incision in the pericardium </w:t>
      </w:r>
      <w:r w:rsidR="00D05BF6" w:rsidRPr="00D05BF6">
        <w:rPr>
          <w:rFonts w:cstheme="minorHAnsi"/>
          <w:b/>
          <w:bCs/>
        </w:rPr>
        <w:t>[1]</w:t>
      </w:r>
      <w:r w:rsidRPr="003171F7">
        <w:rPr>
          <w:rFonts w:cstheme="minorHAnsi"/>
        </w:rPr>
        <w:t xml:space="preserve">. Secure the catheter to the chest wall tissue </w:t>
      </w:r>
      <w:r w:rsidR="003171F7" w:rsidRPr="003171F7">
        <w:rPr>
          <w:rFonts w:cstheme="minorHAnsi"/>
        </w:rPr>
        <w:t xml:space="preserve">with </w:t>
      </w:r>
      <w:r w:rsidRPr="003171F7">
        <w:rPr>
          <w:rFonts w:cstheme="minorHAnsi"/>
        </w:rPr>
        <w:t xml:space="preserve">bioglue </w:t>
      </w:r>
      <w:r w:rsidR="00D05BF6" w:rsidRPr="00D05BF6">
        <w:rPr>
          <w:rFonts w:cstheme="minorHAnsi"/>
          <w:b/>
          <w:bCs/>
        </w:rPr>
        <w:t>[2]</w:t>
      </w:r>
      <w:r w:rsidRPr="003171F7">
        <w:rPr>
          <w:rFonts w:cstheme="minorHAnsi"/>
        </w:rPr>
        <w:t xml:space="preserve">. </w:t>
      </w:r>
    </w:p>
    <w:p w14:paraId="77E076F1" w14:textId="77777777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inserting the silicone catheter into the pericardial opening. </w:t>
      </w:r>
    </w:p>
    <w:p w14:paraId="3AF6BB44" w14:textId="61E80EF9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applying bioglue to affix the catheter to the chest wall</w:t>
      </w:r>
      <w:r w:rsidR="003171F7">
        <w:rPr>
          <w:rFonts w:cstheme="minorHAnsi"/>
        </w:rPr>
        <w:t>.</w:t>
      </w:r>
      <w:r w:rsidR="003171F7">
        <w:rPr>
          <w:rFonts w:cstheme="minorHAnsi"/>
        </w:rPr>
        <w:br/>
      </w:r>
    </w:p>
    <w:p w14:paraId="14C1E7E8" w14:textId="309D4616" w:rsidR="003171F7" w:rsidRPr="00AF4C60" w:rsidRDefault="003171F7" w:rsidP="003171F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Remove the muscles attaching to the head clamp and the straight portion of the long neck muscles to expose the spinous processes of the second thoracic vertebra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>.</w:t>
      </w:r>
      <w:r w:rsidRPr="003171F7">
        <w:rPr>
          <w:rFonts w:cstheme="minorHAnsi"/>
        </w:rPr>
        <w:t xml:space="preserve"> </w:t>
      </w:r>
      <w:r>
        <w:rPr>
          <w:rFonts w:cstheme="minorHAnsi"/>
        </w:rPr>
        <w:t>Then d</w:t>
      </w:r>
      <w:r w:rsidRPr="00AF4C60">
        <w:rPr>
          <w:rFonts w:cstheme="minorHAnsi"/>
        </w:rPr>
        <w:t xml:space="preserve">isplace the semispinalis and spinalis muscles to expose the vertebral arch from T2 to T6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>.</w:t>
      </w:r>
      <w:r w:rsidRPr="003171F7">
        <w:rPr>
          <w:rFonts w:cstheme="minorHAnsi"/>
        </w:rPr>
        <w:t xml:space="preserve"> </w:t>
      </w:r>
      <w:r w:rsidRPr="00AF4C60">
        <w:rPr>
          <w:rFonts w:cstheme="minorHAnsi"/>
        </w:rPr>
        <w:t xml:space="preserve">Using rongeurs, remove the spinous process of the T3 vertebra to expose the T3 spinal cord </w:t>
      </w:r>
      <w:r w:rsidR="00D05BF6" w:rsidRPr="00D05BF6">
        <w:rPr>
          <w:rFonts w:cstheme="minorHAnsi"/>
          <w:b/>
          <w:bCs/>
        </w:rPr>
        <w:t>[3]</w:t>
      </w:r>
      <w:r w:rsidRPr="00AF4C60">
        <w:rPr>
          <w:rFonts w:cstheme="minorHAnsi"/>
        </w:rPr>
        <w:t>.</w:t>
      </w:r>
    </w:p>
    <w:p w14:paraId="59DB6C6C" w14:textId="2417AA8D" w:rsidR="00AF4C60" w:rsidRP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171F7">
        <w:rPr>
          <w:rFonts w:cstheme="minorHAnsi"/>
        </w:rPr>
        <w:t>Talent dissecting the neck muscles to expose the T2 spinous processes.</w:t>
      </w:r>
    </w:p>
    <w:p w14:paraId="51DB5482" w14:textId="1E88CA3F" w:rsidR="00AF4C60" w:rsidRDefault="003171F7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retracting the semispinalis and spinalis muscles to reveal vertebral arches</w:t>
      </w:r>
    </w:p>
    <w:p w14:paraId="71DA891A" w14:textId="3BC817F9" w:rsidR="003171F7" w:rsidRPr="00AF4C60" w:rsidRDefault="003171F7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</w:t>
      </w:r>
      <w:proofErr w:type="gramStart"/>
      <w:r w:rsidRPr="00AF4C60">
        <w:rPr>
          <w:rFonts w:cstheme="minorHAnsi"/>
        </w:rPr>
        <w:t>using</w:t>
      </w:r>
      <w:proofErr w:type="gramEnd"/>
      <w:r w:rsidRPr="00AF4C60">
        <w:rPr>
          <w:rFonts w:cstheme="minorHAnsi"/>
        </w:rPr>
        <w:t xml:space="preserve"> rongeurs to remove the spinous process of T3.</w:t>
      </w:r>
      <w:r>
        <w:rPr>
          <w:rFonts w:cstheme="minorHAnsi"/>
        </w:rPr>
        <w:br/>
      </w:r>
    </w:p>
    <w:p w14:paraId="6645E0EE" w14:textId="2B1E9D92" w:rsidR="00AF4C60" w:rsidRPr="00AF4C60" w:rsidRDefault="003171F7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horacic vertebrae fixation, u</w:t>
      </w:r>
      <w:r w:rsidR="00AF4C60" w:rsidRPr="00AF4C60">
        <w:rPr>
          <w:rFonts w:cstheme="minorHAnsi"/>
        </w:rPr>
        <w:t xml:space="preserve">se a custom spinal clamp to secure the articular processes of T2 and T6 </w:t>
      </w:r>
      <w:r w:rsidR="00D05BF6" w:rsidRPr="00D05BF6">
        <w:rPr>
          <w:rFonts w:cstheme="minorHAnsi"/>
          <w:b/>
          <w:bCs/>
        </w:rPr>
        <w:t>[1]</w:t>
      </w:r>
      <w:r w:rsidR="00AF4C60" w:rsidRPr="00AF4C60">
        <w:rPr>
          <w:rFonts w:cstheme="minorHAnsi"/>
        </w:rPr>
        <w:t xml:space="preserve">. Moisten the surrounding muscles with saline to maintain hydration </w:t>
      </w:r>
      <w:r w:rsidR="00D05BF6" w:rsidRPr="00D05BF6">
        <w:rPr>
          <w:rFonts w:cstheme="minorHAnsi"/>
          <w:b/>
          <w:bCs/>
        </w:rPr>
        <w:t>[2]</w:t>
      </w:r>
      <w:r w:rsidR="00AF4C60" w:rsidRPr="00AF4C60">
        <w:rPr>
          <w:rFonts w:cstheme="minorHAnsi"/>
        </w:rPr>
        <w:t>.</w:t>
      </w:r>
    </w:p>
    <w:p w14:paraId="4B7E7EF6" w14:textId="77777777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positioning and securing the spinal clamp to T2 and T6. </w:t>
      </w:r>
    </w:p>
    <w:p w14:paraId="377DF6BE" w14:textId="092AD6C8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</w:t>
      </w:r>
      <w:proofErr w:type="gramStart"/>
      <w:r w:rsidRPr="00AF4C60">
        <w:rPr>
          <w:rFonts w:cstheme="minorHAnsi"/>
        </w:rPr>
        <w:t>applying</w:t>
      </w:r>
      <w:proofErr w:type="gramEnd"/>
      <w:r w:rsidRPr="00AF4C60">
        <w:rPr>
          <w:rFonts w:cstheme="minorHAnsi"/>
        </w:rPr>
        <w:t xml:space="preserve"> saline to keep the muscle tissues hydrated.</w:t>
      </w:r>
    </w:p>
    <w:p w14:paraId="766FA638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3448B253" w14:textId="6727D94C" w:rsidR="00AF4C60" w:rsidRPr="00AF4C60" w:rsidRDefault="003171F7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AF4C60" w:rsidRPr="00AF4C60">
        <w:rPr>
          <w:rFonts w:cstheme="minorHAnsi"/>
        </w:rPr>
        <w:t xml:space="preserve">ttach the electrode array to the micromanipulator of a stereotactic instrument </w:t>
      </w:r>
      <w:r w:rsidR="00D05BF6" w:rsidRPr="00D05BF6">
        <w:rPr>
          <w:rFonts w:cstheme="minorHAnsi"/>
          <w:b/>
          <w:bCs/>
        </w:rPr>
        <w:t>[1]</w:t>
      </w:r>
      <w:r w:rsidR="00AF4C60" w:rsidRPr="00AF4C60">
        <w:rPr>
          <w:rFonts w:cstheme="minorHAnsi"/>
        </w:rPr>
        <w:t xml:space="preserve">. Insert it vertically into the </w:t>
      </w:r>
      <w:r>
        <w:rPr>
          <w:rFonts w:cstheme="minorHAnsi"/>
        </w:rPr>
        <w:t xml:space="preserve">T3 </w:t>
      </w:r>
      <w:r w:rsidR="00AF4C60" w:rsidRPr="00AF4C60">
        <w:rPr>
          <w:rFonts w:cstheme="minorHAnsi"/>
        </w:rPr>
        <w:t>dorsal horn of the spinal cord through the dorsal median sulcus</w:t>
      </w:r>
      <w:r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-TXT]</w:t>
      </w:r>
      <w:r>
        <w:rPr>
          <w:rFonts w:cstheme="minorHAnsi"/>
        </w:rPr>
        <w:t>. Then i</w:t>
      </w:r>
      <w:r w:rsidRPr="00AF4C60">
        <w:rPr>
          <w:rFonts w:cstheme="minorHAnsi"/>
        </w:rPr>
        <w:t xml:space="preserve">nsert the reference electrode into the back muscle </w:t>
      </w:r>
      <w:r w:rsidR="00D05BF6" w:rsidRPr="00D05BF6">
        <w:rPr>
          <w:rFonts w:cstheme="minorHAnsi"/>
          <w:b/>
          <w:bCs/>
        </w:rPr>
        <w:t>[3]</w:t>
      </w:r>
      <w:r w:rsidRPr="00AF4C60">
        <w:rPr>
          <w:rFonts w:cstheme="minorHAnsi"/>
        </w:rPr>
        <w:t>.</w:t>
      </w:r>
    </w:p>
    <w:p w14:paraId="15E26778" w14:textId="77777777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mounting the electrode array onto the stereotactic micromanipulator. </w:t>
      </w:r>
    </w:p>
    <w:p w14:paraId="365ADB20" w14:textId="56E674D2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inserting the array into the spinal cord at the specified location.</w:t>
      </w:r>
      <w:r w:rsidR="003171F7">
        <w:rPr>
          <w:rFonts w:cstheme="minorHAnsi"/>
        </w:rPr>
        <w:t xml:space="preserve"> </w:t>
      </w:r>
      <w:r w:rsidR="003171F7">
        <w:rPr>
          <w:rFonts w:cstheme="minorHAnsi"/>
          <w:b/>
          <w:bCs/>
        </w:rPr>
        <w:t xml:space="preserve">TXT: Insertion: 500 µm lateral to midline, </w:t>
      </w:r>
      <w:proofErr w:type="gramStart"/>
      <w:r w:rsidR="003171F7">
        <w:rPr>
          <w:rFonts w:cstheme="minorHAnsi"/>
          <w:b/>
          <w:bCs/>
        </w:rPr>
        <w:t>Depth :</w:t>
      </w:r>
      <w:proofErr w:type="gramEnd"/>
      <w:r w:rsidR="003171F7">
        <w:rPr>
          <w:rFonts w:cstheme="minorHAnsi"/>
          <w:b/>
          <w:bCs/>
        </w:rPr>
        <w:t xml:space="preserve"> 1500 µm</w:t>
      </w:r>
    </w:p>
    <w:p w14:paraId="397BF774" w14:textId="5CD18291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positioning and inserting the reference electrode into the back muscle.</w:t>
      </w:r>
    </w:p>
    <w:p w14:paraId="63D1001E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63FE7D13" w14:textId="561302DC" w:rsidR="00AF4C60" w:rsidRPr="00AF4C60" w:rsidRDefault="003171F7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stimulation, load a micro-syringe connected to a silicone catheter having multiple holes, with bradykinin solution </w:t>
      </w:r>
      <w:r w:rsidR="00D05BF6" w:rsidRPr="00D05BF6">
        <w:rPr>
          <w:rFonts w:cstheme="minorHAnsi"/>
          <w:b/>
          <w:bCs/>
        </w:rPr>
        <w:t>[1-TXT]</w:t>
      </w:r>
      <w:r>
        <w:rPr>
          <w:rFonts w:cstheme="minorHAnsi"/>
        </w:rPr>
        <w:t>. Inject 4</w:t>
      </w:r>
      <w:r w:rsidR="00AF4C60" w:rsidRPr="00AF4C60">
        <w:rPr>
          <w:rFonts w:cstheme="minorHAnsi"/>
        </w:rPr>
        <w:t xml:space="preserve"> </w:t>
      </w:r>
      <w:r w:rsidRPr="00AF4C60">
        <w:rPr>
          <w:rFonts w:cstheme="minorHAnsi"/>
        </w:rPr>
        <w:t xml:space="preserve">microliters </w:t>
      </w:r>
      <w:r>
        <w:rPr>
          <w:rFonts w:cstheme="minorHAnsi"/>
        </w:rPr>
        <w:t>of the</w:t>
      </w:r>
      <w:r w:rsidR="00AF4C60" w:rsidRPr="00AF4C60">
        <w:rPr>
          <w:rFonts w:cstheme="minorHAnsi"/>
        </w:rPr>
        <w:t xml:space="preserve"> solution </w:t>
      </w:r>
      <w:r>
        <w:rPr>
          <w:rFonts w:cstheme="minorHAnsi"/>
        </w:rPr>
        <w:t>and induce cardiac nociceptive stimulation</w:t>
      </w:r>
      <w:r w:rsidRPr="00AF4C60"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]</w:t>
      </w:r>
      <w:r w:rsidR="00AF4C60" w:rsidRPr="00AF4C60">
        <w:rPr>
          <w:rFonts w:cstheme="minorHAnsi"/>
        </w:rPr>
        <w:t>.</w:t>
      </w:r>
    </w:p>
    <w:p w14:paraId="78CB6F12" w14:textId="4950FE5B" w:rsidR="003171F7" w:rsidRDefault="003171F7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loading microsyringe connected to silicone catheter with bradykinin solution. </w:t>
      </w:r>
      <w:r>
        <w:rPr>
          <w:rFonts w:cstheme="minorHAnsi"/>
          <w:b/>
          <w:bCs/>
        </w:rPr>
        <w:t xml:space="preserve">TXT: Bradykinin solution: 1 </w:t>
      </w:r>
      <w:proofErr w:type="gramStart"/>
      <w:r>
        <w:rPr>
          <w:rFonts w:cstheme="minorHAnsi"/>
          <w:b/>
          <w:bCs/>
        </w:rPr>
        <w:t>µg</w:t>
      </w:r>
      <w:proofErr w:type="gramEnd"/>
      <w:r>
        <w:rPr>
          <w:rFonts w:cstheme="minorHAnsi"/>
          <w:b/>
          <w:bCs/>
        </w:rPr>
        <w:t>/mL</w:t>
      </w:r>
    </w:p>
    <w:p w14:paraId="71755F3D" w14:textId="0A34018B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lastRenderedPageBreak/>
        <w:t>Talent injecting the solution</w:t>
      </w:r>
      <w:r w:rsidR="003171F7">
        <w:rPr>
          <w:rFonts w:cstheme="minorHAnsi"/>
        </w:rPr>
        <w:t xml:space="preserve">. </w:t>
      </w:r>
    </w:p>
    <w:p w14:paraId="3ED391A2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5586D209" w14:textId="38E6CF72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Observe heart rate and neuronal discharge changes</w:t>
      </w:r>
      <w:r w:rsidR="003171F7">
        <w:rPr>
          <w:rFonts w:cstheme="minorHAnsi"/>
        </w:rPr>
        <w:t xml:space="preserve"> </w:t>
      </w:r>
      <w:r w:rsidRPr="00AF4C60">
        <w:rPr>
          <w:rFonts w:cstheme="minorHAnsi"/>
        </w:rPr>
        <w:t xml:space="preserve">in the T3 spinal cord dorsal horn within 30 minutes of injection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>.</w:t>
      </w:r>
      <w:r w:rsidR="00114A50">
        <w:rPr>
          <w:rFonts w:cstheme="minorHAnsi"/>
        </w:rPr>
        <w:br/>
      </w:r>
      <w:r w:rsidR="00114A50" w:rsidRPr="00114A50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114A50" w:rsidRPr="00114A50">
        <w:rPr>
          <w:highlight w:val="yellow"/>
        </w:rPr>
        <w:t xml:space="preserve"> </w:t>
      </w:r>
      <w:hyperlink r:id="rId11" w:history="1">
        <w:r w:rsidR="00114A50" w:rsidRPr="00114A5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44928</w:t>
        </w:r>
      </w:hyperlink>
    </w:p>
    <w:p w14:paraId="30348979" w14:textId="25E7680E" w:rsidR="00AF4C60" w:rsidRPr="00AF4C60" w:rsidRDefault="00114A5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 xml:space="preserve">: </w:t>
      </w:r>
      <w:r w:rsidR="003171F7">
        <w:rPr>
          <w:rFonts w:cstheme="minorHAnsi"/>
        </w:rPr>
        <w:t xml:space="preserve"> </w:t>
      </w:r>
      <w:r>
        <w:rPr>
          <w:rFonts w:cstheme="minorHAnsi"/>
        </w:rPr>
        <w:t>D</w:t>
      </w:r>
      <w:r w:rsidR="003171F7">
        <w:rPr>
          <w:rFonts w:cstheme="minorHAnsi"/>
        </w:rPr>
        <w:t>isplay</w:t>
      </w:r>
      <w:proofErr w:type="gramEnd"/>
      <w:r w:rsidR="003171F7">
        <w:rPr>
          <w:rFonts w:cstheme="minorHAnsi"/>
        </w:rPr>
        <w:t xml:space="preserve"> showing heart rate and neuronal discharge changes. </w:t>
      </w:r>
      <w:r w:rsidR="003171F7">
        <w:rPr>
          <w:rFonts w:cstheme="minorHAnsi"/>
        </w:rPr>
        <w:br/>
      </w:r>
      <w:r w:rsidR="003171F7" w:rsidRPr="003171F7">
        <w:rPr>
          <w:rFonts w:cstheme="minorHAnsi"/>
          <w:i/>
          <w:iCs/>
          <w:color w:val="3333FF"/>
        </w:rPr>
        <w:t>Videographer: Please capture the instrument screen for this shot</w:t>
      </w:r>
    </w:p>
    <w:p w14:paraId="66AEB3D1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57353E9A" w14:textId="6A1AC2B2" w:rsidR="00AF4C60" w:rsidRPr="00AF4C60" w:rsidRDefault="00114A5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p</w:t>
      </w:r>
      <w:r w:rsidR="00AF4C60" w:rsidRPr="00AF4C60">
        <w:rPr>
          <w:rFonts w:cstheme="minorHAnsi"/>
        </w:rPr>
        <w:t xml:space="preserve">erform manual acupuncture at the PC6 acupoint using a stimulation parameter of 1 hertz </w:t>
      </w:r>
      <w:r w:rsidR="00D05BF6" w:rsidRPr="00D05BF6">
        <w:rPr>
          <w:rFonts w:cstheme="minorHAnsi"/>
          <w:b/>
          <w:bCs/>
        </w:rPr>
        <w:t>[1]</w:t>
      </w:r>
      <w:r w:rsidR="00AF4C60" w:rsidRPr="00AF4C60">
        <w:rPr>
          <w:rFonts w:cstheme="minorHAnsi"/>
        </w:rPr>
        <w:t>. Insert acupuncture needles</w:t>
      </w:r>
      <w:r>
        <w:rPr>
          <w:rFonts w:cstheme="minorHAnsi"/>
        </w:rPr>
        <w:t xml:space="preserve"> </w:t>
      </w:r>
      <w:r w:rsidR="00AF4C60" w:rsidRPr="00AF4C60">
        <w:rPr>
          <w:rFonts w:cstheme="minorHAnsi"/>
        </w:rPr>
        <w:t xml:space="preserve">into the PC6 acupoints at a depth of approximately 3 millimeters </w:t>
      </w:r>
      <w:r w:rsidR="00D05BF6" w:rsidRPr="00D05BF6">
        <w:rPr>
          <w:rFonts w:cstheme="minorHAnsi"/>
          <w:b/>
          <w:bCs/>
        </w:rPr>
        <w:t>[2]</w:t>
      </w:r>
      <w:r w:rsidR="00AF4C60" w:rsidRPr="00AF4C60">
        <w:rPr>
          <w:rFonts w:cstheme="minorHAnsi"/>
        </w:rPr>
        <w:t>.</w:t>
      </w:r>
    </w:p>
    <w:p w14:paraId="3D1C683B" w14:textId="77777777" w:rsidR="00114A50" w:rsidRDefault="00AF4C6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performing acupuncture on the rat’s PC6 points. </w:t>
      </w:r>
    </w:p>
    <w:p w14:paraId="58C5777D" w14:textId="44DB5284" w:rsidR="00AF4C60" w:rsidRPr="00AF4C6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AF4C60" w:rsidRPr="00AF4C60">
        <w:rPr>
          <w:rFonts w:cstheme="minorHAnsi"/>
        </w:rPr>
        <w:t>of needle insertion into the PC6 acupoint to the specified depth.</w:t>
      </w:r>
    </w:p>
    <w:p w14:paraId="2A85D978" w14:textId="77777777" w:rsidR="00AF4C60" w:rsidRPr="00AF4C60" w:rsidRDefault="00AF4C60" w:rsidP="00114A50">
      <w:pPr>
        <w:pStyle w:val="ListParagraph"/>
        <w:spacing w:before="120"/>
        <w:ind w:left="907"/>
        <w:rPr>
          <w:rFonts w:cstheme="minorHAnsi"/>
        </w:rPr>
      </w:pPr>
    </w:p>
    <w:p w14:paraId="2C33B56F" w14:textId="2ABAC00E" w:rsidR="00114A50" w:rsidRDefault="00114A50" w:rsidP="00114A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unch the software to i</w:t>
      </w:r>
      <w:r w:rsidR="00AF4C60" w:rsidRPr="00AF4C60">
        <w:rPr>
          <w:rFonts w:cstheme="minorHAnsi"/>
        </w:rPr>
        <w:t xml:space="preserve">mport the recorded neural data in ns6 </w:t>
      </w:r>
      <w:r w:rsidRPr="00114A50">
        <w:rPr>
          <w:rFonts w:cstheme="minorHAnsi"/>
          <w:i/>
          <w:iCs/>
          <w:color w:val="FF0000"/>
        </w:rPr>
        <w:t xml:space="preserve">(N-S-Six) </w:t>
      </w:r>
      <w:r w:rsidR="00AF4C60" w:rsidRPr="00AF4C60">
        <w:rPr>
          <w:rFonts w:cstheme="minorHAnsi"/>
        </w:rPr>
        <w:t>format</w:t>
      </w:r>
      <w:r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Navigate to </w:t>
      </w:r>
      <w:r w:rsidRPr="00114A50">
        <w:rPr>
          <w:rFonts w:cstheme="minorHAnsi"/>
          <w:b/>
          <w:bCs/>
        </w:rPr>
        <w:t>F</w:t>
      </w:r>
      <w:r w:rsidR="00AF4C60" w:rsidRPr="00114A50">
        <w:rPr>
          <w:rFonts w:cstheme="minorHAnsi"/>
          <w:b/>
          <w:bCs/>
        </w:rPr>
        <w:t>ile</w:t>
      </w:r>
      <w:r w:rsidR="00AF4C60" w:rsidRPr="00114A50">
        <w:rPr>
          <w:rFonts w:cstheme="minorHAnsi"/>
        </w:rPr>
        <w:t xml:space="preserve"> </w:t>
      </w:r>
      <w:r>
        <w:rPr>
          <w:rFonts w:cstheme="minorHAnsi"/>
        </w:rPr>
        <w:t>followed by</w:t>
      </w:r>
      <w:r w:rsidR="00AF4C60" w:rsidRPr="00114A50">
        <w:rPr>
          <w:rFonts w:cstheme="minorHAnsi"/>
        </w:rPr>
        <w:t xml:space="preserve"> </w:t>
      </w:r>
      <w:r w:rsidR="00AF4C60" w:rsidRPr="00114A50">
        <w:rPr>
          <w:rFonts w:cstheme="minorHAnsi"/>
          <w:b/>
          <w:bCs/>
        </w:rPr>
        <w:t>Open</w:t>
      </w:r>
      <w:r w:rsidR="00AF4C60" w:rsidRPr="00114A50">
        <w:rPr>
          <w:rFonts w:cstheme="minorHAnsi"/>
        </w:rPr>
        <w:t xml:space="preserve"> to load the ns6 file </w:t>
      </w:r>
      <w:r w:rsidR="00D05BF6" w:rsidRPr="00D05BF6">
        <w:rPr>
          <w:rFonts w:cstheme="minorHAnsi"/>
          <w:b/>
          <w:bCs/>
        </w:rPr>
        <w:t>[2]</w:t>
      </w:r>
      <w:r w:rsidR="00AF4C60" w:rsidRPr="00114A50">
        <w:rPr>
          <w:rFonts w:cstheme="minorHAnsi"/>
        </w:rPr>
        <w:t xml:space="preserve">. </w:t>
      </w:r>
    </w:p>
    <w:p w14:paraId="28F02ACF" w14:textId="417813FA" w:rsidR="00114A5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>:  The</w:t>
      </w:r>
      <w:proofErr w:type="gramEnd"/>
      <w:r>
        <w:rPr>
          <w:rFonts w:cstheme="minorHAnsi"/>
        </w:rPr>
        <w:t xml:space="preserve"> software is being launched. </w:t>
      </w:r>
    </w:p>
    <w:p w14:paraId="42AE86DC" w14:textId="19AB4106" w:rsidR="00114A5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>:  File</w:t>
      </w:r>
      <w:proofErr w:type="gramEnd"/>
      <w:r>
        <w:rPr>
          <w:rFonts w:cstheme="minorHAnsi"/>
        </w:rPr>
        <w:t xml:space="preserve"> is being clicked then Open is being selected and the ns6 file is being opened. </w:t>
      </w:r>
    </w:p>
    <w:p w14:paraId="14CEE5E6" w14:textId="6A5C3ED6" w:rsidR="00AF4C60" w:rsidRPr="00114A50" w:rsidRDefault="00AF4C60" w:rsidP="00114A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</w:rPr>
        <w:t xml:space="preserve">Select </w:t>
      </w:r>
      <w:r w:rsidRPr="00114A50">
        <w:rPr>
          <w:rFonts w:cstheme="minorHAnsi"/>
          <w:b/>
          <w:bCs/>
        </w:rPr>
        <w:t>File</w:t>
      </w:r>
      <w:r w:rsidR="00114A50">
        <w:rPr>
          <w:rFonts w:cstheme="minorHAnsi"/>
        </w:rPr>
        <w:t xml:space="preserve"> and click on</w:t>
      </w:r>
      <w:r w:rsidRPr="00114A50">
        <w:rPr>
          <w:rFonts w:cstheme="minorHAnsi"/>
        </w:rPr>
        <w:t xml:space="preserve"> </w:t>
      </w:r>
      <w:r w:rsidRPr="00114A50">
        <w:rPr>
          <w:rFonts w:cstheme="minorHAnsi"/>
          <w:b/>
          <w:bCs/>
        </w:rPr>
        <w:t>Save As</w:t>
      </w:r>
      <w:r w:rsidRPr="00114A50">
        <w:rPr>
          <w:rFonts w:cstheme="minorHAnsi"/>
        </w:rPr>
        <w:t xml:space="preserve"> </w:t>
      </w:r>
      <w:r w:rsidR="00114A50">
        <w:rPr>
          <w:rFonts w:cstheme="minorHAnsi"/>
        </w:rPr>
        <w:t>then</w:t>
      </w:r>
      <w:r w:rsidRPr="00114A50">
        <w:rPr>
          <w:rFonts w:cstheme="minorHAnsi"/>
        </w:rPr>
        <w:t xml:space="preserve"> choose </w:t>
      </w:r>
      <w:proofErr w:type="gramStart"/>
      <w:r w:rsidRPr="00114A50">
        <w:rPr>
          <w:rFonts w:cstheme="minorHAnsi"/>
        </w:rPr>
        <w:t xml:space="preserve">the </w:t>
      </w:r>
      <w:r w:rsidRPr="00114A50">
        <w:rPr>
          <w:rFonts w:cstheme="minorHAnsi"/>
          <w:b/>
          <w:bCs/>
        </w:rPr>
        <w:t>.nex</w:t>
      </w:r>
      <w:proofErr w:type="gramEnd"/>
      <w:r w:rsidRPr="00114A50">
        <w:rPr>
          <w:rFonts w:cstheme="minorHAnsi"/>
          <w:b/>
          <w:bCs/>
        </w:rPr>
        <w:t>5</w:t>
      </w:r>
      <w:r w:rsidRPr="00114A50">
        <w:rPr>
          <w:rFonts w:cstheme="minorHAnsi"/>
        </w:rPr>
        <w:t xml:space="preserve"> </w:t>
      </w:r>
      <w:r w:rsidR="00114A50" w:rsidRPr="00114A50">
        <w:rPr>
          <w:rFonts w:cstheme="minorHAnsi"/>
          <w:i/>
          <w:iCs/>
          <w:color w:val="FF0000"/>
        </w:rPr>
        <w:t xml:space="preserve">(dot-nex-five) </w:t>
      </w:r>
      <w:r w:rsidRPr="00114A50">
        <w:rPr>
          <w:rFonts w:cstheme="minorHAnsi"/>
        </w:rPr>
        <w:t xml:space="preserve">format to generate standardized spike train data </w:t>
      </w:r>
      <w:r w:rsidR="00D05BF6" w:rsidRPr="00D05BF6">
        <w:rPr>
          <w:rFonts w:cstheme="minorHAnsi"/>
          <w:b/>
          <w:bCs/>
        </w:rPr>
        <w:t>[1]</w:t>
      </w:r>
      <w:r w:rsidRPr="00114A50">
        <w:rPr>
          <w:rFonts w:cstheme="minorHAnsi"/>
        </w:rPr>
        <w:t>.</w:t>
      </w:r>
    </w:p>
    <w:p w14:paraId="6056713C" w14:textId="7BCD76B7" w:rsidR="00AF4C60" w:rsidRPr="00AF4C6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>:  File</w:t>
      </w:r>
      <w:proofErr w:type="gramEnd"/>
      <w:r>
        <w:rPr>
          <w:rFonts w:cstheme="minorHAnsi"/>
        </w:rPr>
        <w:t xml:space="preserve"> and Save As are being clicked </w:t>
      </w:r>
      <w:proofErr w:type="gramStart"/>
      <w:r>
        <w:rPr>
          <w:rFonts w:cstheme="minorHAnsi"/>
        </w:rPr>
        <w:t>then .nex</w:t>
      </w:r>
      <w:proofErr w:type="gramEnd"/>
      <w:r>
        <w:rPr>
          <w:rFonts w:cstheme="minorHAnsi"/>
        </w:rPr>
        <w:t>5 format is being chosen.</w:t>
      </w:r>
    </w:p>
    <w:p w14:paraId="7563C636" w14:textId="77777777" w:rsidR="00AF4C60" w:rsidRPr="00AF4C60" w:rsidRDefault="00AF4C60" w:rsidP="00114A50">
      <w:pPr>
        <w:pStyle w:val="ListParagraph"/>
        <w:spacing w:before="120"/>
        <w:ind w:left="907"/>
        <w:rPr>
          <w:rFonts w:cstheme="minorHAnsi"/>
        </w:rPr>
      </w:pPr>
    </w:p>
    <w:p w14:paraId="0FB7F124" w14:textId="2BB2D3B8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Import the </w:t>
      </w:r>
      <w:proofErr w:type="gramStart"/>
      <w:r w:rsidRPr="00AF4C60">
        <w:rPr>
          <w:rFonts w:cstheme="minorHAnsi"/>
        </w:rPr>
        <w:t xml:space="preserve">converted </w:t>
      </w:r>
      <w:r w:rsidRPr="00114A50">
        <w:rPr>
          <w:rFonts w:cstheme="minorHAnsi"/>
          <w:b/>
          <w:bCs/>
        </w:rPr>
        <w:t>.nex</w:t>
      </w:r>
      <w:proofErr w:type="gramEnd"/>
      <w:r w:rsidRPr="00114A50">
        <w:rPr>
          <w:rFonts w:cstheme="minorHAnsi"/>
          <w:b/>
          <w:bCs/>
        </w:rPr>
        <w:t>5</w:t>
      </w:r>
      <w:r w:rsidRPr="00AF4C60">
        <w:rPr>
          <w:rFonts w:cstheme="minorHAnsi"/>
        </w:rPr>
        <w:t xml:space="preserve"> files into the classification software for neuronal classification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 xml:space="preserve">. Sort spike waveforms based on waveform characteristics and principal component analysis, with threshold parameters set at </w:t>
      </w:r>
      <w:r w:rsidR="00114A50">
        <w:rPr>
          <w:rFonts w:cstheme="minorHAnsi"/>
        </w:rPr>
        <w:t xml:space="preserve">plus or minus </w:t>
      </w:r>
      <w:r w:rsidRPr="00AF4C60">
        <w:rPr>
          <w:rFonts w:cstheme="minorHAnsi"/>
        </w:rPr>
        <w:t xml:space="preserve">3 standard deviations from baseline noise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>.</w:t>
      </w:r>
      <w:r w:rsidR="00114A50">
        <w:rPr>
          <w:rFonts w:cstheme="minorHAnsi"/>
        </w:rPr>
        <w:t xml:space="preserve"> Then execute the relevant code for filtering and categorizing the signals </w:t>
      </w:r>
      <w:r w:rsidR="00D05BF6" w:rsidRPr="00D05BF6">
        <w:rPr>
          <w:rFonts w:cstheme="minorHAnsi"/>
          <w:b/>
          <w:bCs/>
        </w:rPr>
        <w:t>[3]</w:t>
      </w:r>
      <w:r w:rsidR="00114A50">
        <w:rPr>
          <w:rFonts w:cstheme="minorHAnsi"/>
        </w:rPr>
        <w:t>.</w:t>
      </w:r>
    </w:p>
    <w:p w14:paraId="1EAABEBB" w14:textId="710F6291" w:rsidR="00AF4C6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>:  The</w:t>
      </w:r>
      <w:proofErr w:type="gramEnd"/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converted .nex</w:t>
      </w:r>
      <w:proofErr w:type="gramEnd"/>
      <w:r>
        <w:rPr>
          <w:rFonts w:cstheme="minorHAnsi"/>
        </w:rPr>
        <w:t xml:space="preserve">5 files are being imported into the classification software. </w:t>
      </w:r>
    </w:p>
    <w:p w14:paraId="21CA6B5C" w14:textId="77777777" w:rsidR="00114A5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>:  The</w:t>
      </w:r>
      <w:proofErr w:type="gramEnd"/>
      <w:r>
        <w:rPr>
          <w:rFonts w:cstheme="minorHAnsi"/>
        </w:rPr>
        <w:t xml:space="preserve"> waveforms are being sorted based </w:t>
      </w:r>
      <w:proofErr w:type="gramStart"/>
      <w:r>
        <w:rPr>
          <w:rFonts w:cstheme="minorHAnsi"/>
        </w:rPr>
        <w:t>in</w:t>
      </w:r>
      <w:proofErr w:type="gramEnd"/>
      <w:r>
        <w:rPr>
          <w:rFonts w:cstheme="minorHAnsi"/>
        </w:rPr>
        <w:t xml:space="preserve"> waveform characteristics and PCA.</w:t>
      </w:r>
    </w:p>
    <w:p w14:paraId="5A8BD8A1" w14:textId="3037595C" w:rsidR="00114A50" w:rsidRPr="00AF4C6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  <w:highlight w:val="yellow"/>
        </w:rPr>
        <w:t>SCREEN</w:t>
      </w:r>
      <w:proofErr w:type="gramStart"/>
      <w:r>
        <w:rPr>
          <w:rFonts w:cstheme="minorHAnsi"/>
        </w:rPr>
        <w:t>:  The</w:t>
      </w:r>
      <w:proofErr w:type="gramEnd"/>
      <w:r>
        <w:rPr>
          <w:rFonts w:cstheme="minorHAnsi"/>
        </w:rPr>
        <w:t xml:space="preserve"> relevant code for filtering and categorizing signals is being executed. </w:t>
      </w:r>
      <w:r>
        <w:rPr>
          <w:rFonts w:cstheme="minorHAnsi"/>
        </w:rPr>
        <w:br/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6FF6C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85AEF6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64357">
        <w:rPr>
          <w:rFonts w:eastAsia="Times New Roman" w:cstheme="minorHAnsi"/>
          <w:bCs/>
        </w:rPr>
        <w:t>15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30356E0" w14:textId="3B1E3179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Neurons recorded from channel 19 showed dense, rhythmic spike trains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with a symmetrical autocorrelation pattern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, and tightly clustered waveform groups on PCA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 xml:space="preserve">. </w:t>
      </w:r>
    </w:p>
    <w:p w14:paraId="57C07067" w14:textId="1F6473EA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2B. </w:t>
      </w:r>
      <w:r w:rsidRPr="00DA18D6">
        <w:rPr>
          <w:rFonts w:cstheme="minorHAnsi"/>
          <w:i/>
          <w:iCs/>
          <w:color w:val="3333FF"/>
          <w:lang w:val="en-IN"/>
        </w:rPr>
        <w:t>Video Editor: Highlight raster for chan19.</w:t>
      </w:r>
    </w:p>
    <w:p w14:paraId="67F5E526" w14:textId="0652B81A" w:rsidR="00DA18D6" w:rsidRPr="00DA18D6" w:rsidRDefault="00DA18D6" w:rsidP="00DA18D6">
      <w:pPr>
        <w:pStyle w:val="ListParagraph"/>
        <w:numPr>
          <w:ilvl w:val="2"/>
          <w:numId w:val="3"/>
        </w:numPr>
        <w:rPr>
          <w:i/>
          <w:iCs/>
          <w:color w:val="3333FF"/>
        </w:rPr>
      </w:pPr>
      <w:r w:rsidRPr="00DA18D6">
        <w:rPr>
          <w:rFonts w:cstheme="minorHAnsi"/>
          <w:lang w:val="en-IN"/>
        </w:rPr>
        <w:t>LAB MEDIA: Fig 2C.</w:t>
      </w:r>
      <w:r w:rsidRPr="00DA18D6">
        <w:rPr>
          <w:rFonts w:cstheme="minorHAnsi"/>
          <w:i/>
          <w:iCs/>
          <w:color w:val="3333FF"/>
          <w:lang w:val="en-IN"/>
        </w:rPr>
        <w:t xml:space="preserve"> Video Editor: </w:t>
      </w:r>
      <w:r>
        <w:rPr>
          <w:rFonts w:cstheme="minorHAnsi"/>
          <w:i/>
          <w:iCs/>
          <w:color w:val="3333FF"/>
          <w:lang w:val="en-IN"/>
        </w:rPr>
        <w:t xml:space="preserve">Please </w:t>
      </w:r>
      <w:r w:rsidRPr="00DA18D6">
        <w:rPr>
          <w:rFonts w:cstheme="minorHAnsi"/>
          <w:i/>
          <w:iCs/>
          <w:color w:val="3333FF"/>
          <w:lang w:val="en-IN"/>
        </w:rPr>
        <w:t>Zoom in on chan19a autocorrelation</w:t>
      </w:r>
    </w:p>
    <w:p w14:paraId="5F64DC43" w14:textId="2E6D6AEE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D. </w:t>
      </w:r>
      <w:r w:rsidRPr="00DA18D6">
        <w:rPr>
          <w:rFonts w:cstheme="minorHAnsi"/>
          <w:i/>
          <w:iCs/>
          <w:color w:val="3333FF"/>
          <w:lang w:val="en-IN"/>
        </w:rPr>
        <w:t>Video Editor: Focus on PCA cluster for chan19.</w:t>
      </w:r>
    </w:p>
    <w:p w14:paraId="66C677DA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613E517" w14:textId="4ECA373C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Neurons from channel 11 split into three distinct firing profiles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each with unique autocorrelation features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 and PCA </w:t>
      </w:r>
      <w:r w:rsidR="00864357" w:rsidRPr="00864357">
        <w:rPr>
          <w:rFonts w:cstheme="minorHAnsi"/>
          <w:i/>
          <w:iCs/>
          <w:color w:val="FF0000"/>
          <w:lang w:val="en-IN"/>
        </w:rPr>
        <w:t xml:space="preserve">(P-C-A) </w:t>
      </w:r>
      <w:r w:rsidRPr="00DA18D6">
        <w:rPr>
          <w:rFonts w:cstheme="minorHAnsi"/>
          <w:lang w:val="en-IN"/>
        </w:rPr>
        <w:t xml:space="preserve">waveform clusters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 xml:space="preserve">. </w:t>
      </w:r>
    </w:p>
    <w:p w14:paraId="206C77B7" w14:textId="70A4ADEE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E. </w:t>
      </w:r>
      <w:r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>
        <w:rPr>
          <w:rFonts w:cstheme="minorHAnsi"/>
          <w:i/>
          <w:iCs/>
          <w:color w:val="3333FF"/>
          <w:lang w:val="en-IN"/>
        </w:rPr>
        <w:t>Pleas</w:t>
      </w:r>
      <w:r w:rsidRPr="00DA18D6">
        <w:rPr>
          <w:rFonts w:cstheme="minorHAnsi"/>
          <w:i/>
          <w:iCs/>
          <w:color w:val="3333FF"/>
          <w:lang w:val="en-IN"/>
        </w:rPr>
        <w:t>e Highlight chan11a–c raster rows</w:t>
      </w:r>
      <w:r w:rsidRPr="00DA18D6">
        <w:rPr>
          <w:rFonts w:cstheme="minorHAnsi"/>
          <w:lang w:val="en-IN"/>
        </w:rPr>
        <w:t>.</w:t>
      </w:r>
    </w:p>
    <w:p w14:paraId="7C3975A1" w14:textId="562693A5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F. </w:t>
      </w:r>
    </w:p>
    <w:p w14:paraId="43628CA3" w14:textId="20FB171B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G. </w:t>
      </w:r>
      <w:r w:rsidRPr="00DA18D6">
        <w:rPr>
          <w:rFonts w:cstheme="minorHAnsi"/>
          <w:i/>
          <w:iCs/>
          <w:color w:val="3333FF"/>
          <w:lang w:val="en-IN"/>
        </w:rPr>
        <w:t>Video Editor: Please Emphasize three PCA waveform clusters.</w:t>
      </w:r>
    </w:p>
    <w:p w14:paraId="6E33BF19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2A977BE1" w14:textId="3BA07AC3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Cardiac-locked neurons on channels 17c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Seventeen-C</w:t>
      </w:r>
      <w:r w:rsidR="00864357" w:rsidRPr="00864357">
        <w:rPr>
          <w:rFonts w:cstheme="minorHAnsi"/>
          <w:i/>
          <w:iCs/>
          <w:color w:val="FF0000"/>
          <w:lang w:val="en-IN"/>
        </w:rPr>
        <w:t xml:space="preserve">) </w:t>
      </w:r>
      <w:r w:rsidRPr="00DA18D6">
        <w:rPr>
          <w:rFonts w:cstheme="minorHAnsi"/>
          <w:lang w:val="en-IN"/>
        </w:rPr>
        <w:t xml:space="preserve">and 21a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Twenty-one-A)</w:t>
      </w:r>
      <w:r w:rsidR="00864357" w:rsidRPr="00DA18D6">
        <w:rPr>
          <w:rFonts w:cstheme="minorHAnsi"/>
          <w:lang w:val="en-IN"/>
        </w:rPr>
        <w:t xml:space="preserve"> </w:t>
      </w:r>
      <w:r w:rsidRPr="00DA18D6">
        <w:rPr>
          <w:rFonts w:cstheme="minorHAnsi"/>
          <w:lang w:val="en-IN"/>
        </w:rPr>
        <w:t>fired rhythmically with ECG R-waves</w:t>
      </w:r>
      <w:r w:rsidR="00864357">
        <w:rPr>
          <w:rFonts w:cstheme="minorHAnsi"/>
          <w:lang w:val="en-IN"/>
        </w:rPr>
        <w:t xml:space="preserve">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E-C-G-R-</w:t>
      </w:r>
      <w:proofErr w:type="gramStart"/>
      <w:r w:rsidR="00864357">
        <w:rPr>
          <w:rFonts w:cstheme="minorHAnsi"/>
          <w:i/>
          <w:iCs/>
          <w:color w:val="FF0000"/>
          <w:lang w:val="en-IN"/>
        </w:rPr>
        <w:t xml:space="preserve">Waves) </w:t>
      </w:r>
      <w:r w:rsidRPr="00DA18D6">
        <w:rPr>
          <w:rFonts w:cstheme="minorHAnsi"/>
          <w:lang w:val="en-IN"/>
        </w:rPr>
        <w:t xml:space="preserve"> at</w:t>
      </w:r>
      <w:proofErr w:type="gramEnd"/>
      <w:r w:rsidRPr="00DA18D6">
        <w:rPr>
          <w:rFonts w:cstheme="minorHAnsi"/>
          <w:lang w:val="en-IN"/>
        </w:rPr>
        <w:t xml:space="preserve"> baseline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but bradykinin disrupted this pattern and introduced new spike clusters between the P and Q waves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>.</w:t>
      </w:r>
    </w:p>
    <w:p w14:paraId="45EC0505" w14:textId="12F4F64F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A. </w:t>
      </w:r>
    </w:p>
    <w:p w14:paraId="185B6276" w14:textId="4D78161B" w:rsidR="00DA18D6" w:rsidRP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B. </w:t>
      </w:r>
    </w:p>
    <w:p w14:paraId="74F27273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A2EE996" w14:textId="0ABCC6E9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MAPC6</w:t>
      </w:r>
      <w:r w:rsidR="00864357">
        <w:rPr>
          <w:rFonts w:cstheme="minorHAnsi"/>
          <w:lang w:val="en-IN"/>
        </w:rPr>
        <w:t xml:space="preserve">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Map-C-Six)</w:t>
      </w:r>
      <w:r w:rsidRPr="00DA18D6">
        <w:rPr>
          <w:rFonts w:cstheme="minorHAnsi"/>
          <w:lang w:val="en-IN"/>
        </w:rPr>
        <w:t xml:space="preserve"> restored R-wave-locked firing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although this rhythmicity declined again post-MAPC6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. Bradykinin sharply increased the proportion of excited neurons while MAPC6 reduced this response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 xml:space="preserve">. </w:t>
      </w:r>
    </w:p>
    <w:p w14:paraId="4EAC5CDA" w14:textId="5A99E8C6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LAB MEDIA: Fig 3C</w:t>
      </w:r>
    </w:p>
    <w:p w14:paraId="3B3BE60C" w14:textId="6C0B6E19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LAB MEDIA: Fig 3D</w:t>
      </w:r>
    </w:p>
    <w:p w14:paraId="37B4304F" w14:textId="120F1DE4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E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BK column</w:t>
      </w:r>
    </w:p>
    <w:p w14:paraId="5081E955" w14:textId="04064FBF" w:rsidR="00DA18D6" w:rsidRP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E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post-MAPC6 column</w:t>
      </w:r>
    </w:p>
    <w:p w14:paraId="101B22B5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FF3D4B9" w14:textId="585F1D29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lastRenderedPageBreak/>
        <w:t xml:space="preserve">Conversely, inhibitory neuron proportions dropped with bradykinin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 but recovered after MAPC6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. </w:t>
      </w:r>
    </w:p>
    <w:p w14:paraId="239389CC" w14:textId="77777777" w:rsidR="00864357" w:rsidRDefault="00DA18D6" w:rsidP="00A54C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LA</w:t>
      </w:r>
      <w:r w:rsidRPr="00864357">
        <w:rPr>
          <w:rFonts w:cstheme="minorHAnsi"/>
          <w:lang w:val="en-IN"/>
        </w:rPr>
        <w:t>B</w:t>
      </w:r>
      <w:r w:rsidRPr="00DA18D6">
        <w:rPr>
          <w:rFonts w:cstheme="minorHAnsi"/>
          <w:lang w:val="en-IN"/>
        </w:rPr>
        <w:t xml:space="preserve"> MEDIA: Fig 3F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BK column</w:t>
      </w:r>
      <w:r w:rsidR="00864357" w:rsidRPr="00DA18D6">
        <w:rPr>
          <w:rFonts w:cstheme="minorHAnsi"/>
          <w:lang w:val="en-IN"/>
        </w:rPr>
        <w:t xml:space="preserve"> </w:t>
      </w:r>
    </w:p>
    <w:p w14:paraId="067DE9C0" w14:textId="0255BD42" w:rsidR="00DA18D6" w:rsidRPr="00864357" w:rsidRDefault="00DA18D6" w:rsidP="008643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F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post-MAPC6 column</w:t>
      </w:r>
    </w:p>
    <w:p w14:paraId="0D22AE1B" w14:textId="77777777" w:rsidR="00DA18D6" w:rsidRP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E13F784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2109B70D" w14:textId="138AAF30" w:rsidR="00DA18D6" w:rsidRP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chan21a fired in sync with the ECG P wave at baseline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clustered between P and Q waves after bradykinin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, and re-locked to the P wave following MAPC6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>.</w:t>
      </w:r>
    </w:p>
    <w:p w14:paraId="48D51A7E" w14:textId="2C5EAD03" w:rsidR="00DA18D6" w:rsidRPr="00864357" w:rsidRDefault="00DA18D6" w:rsidP="008643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A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show the middle row corresponding to chan21a</w:t>
      </w:r>
    </w:p>
    <w:p w14:paraId="14B1928A" w14:textId="77777777" w:rsidR="00864357" w:rsidRDefault="00DA18D6" w:rsidP="00AB2C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B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show the middle row corresponding to chan21a</w:t>
      </w:r>
      <w:r w:rsidR="00864357" w:rsidRPr="00DA18D6">
        <w:rPr>
          <w:rFonts w:cstheme="minorHAnsi"/>
          <w:lang w:val="en-IN"/>
        </w:rPr>
        <w:t xml:space="preserve"> </w:t>
      </w:r>
    </w:p>
    <w:p w14:paraId="13F97CD5" w14:textId="31222E5F" w:rsidR="00DA18D6" w:rsidRPr="00DA18D6" w:rsidRDefault="00DA18D6" w:rsidP="00AB2C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D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show the middle row corresponding to chan21a</w:t>
      </w:r>
    </w:p>
    <w:p w14:paraId="00E4DD89" w14:textId="3E7F5C61" w:rsidR="00AD3B41" w:rsidRPr="00DA18D6" w:rsidRDefault="00AD3B41" w:rsidP="00DA18D6">
      <w:pPr>
        <w:pStyle w:val="ListParagraph"/>
        <w:spacing w:before="120"/>
        <w:ind w:left="907"/>
        <w:outlineLvl w:val="0"/>
        <w:rPr>
          <w:rFonts w:eastAsia="Times New Roman" w:cstheme="minorHAnsi"/>
          <w:sz w:val="52"/>
        </w:rPr>
      </w:pPr>
    </w:p>
    <w:sectPr w:rsidR="00AD3B41" w:rsidRPr="00DA18D6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9323C" w14:textId="77777777" w:rsidR="005F7B49" w:rsidRDefault="005F7B49">
      <w:r>
        <w:separator/>
      </w:r>
    </w:p>
    <w:p w14:paraId="07691CEA" w14:textId="77777777" w:rsidR="005F7B49" w:rsidRDefault="005F7B49"/>
  </w:endnote>
  <w:endnote w:type="continuationSeparator" w:id="0">
    <w:p w14:paraId="6137BD0E" w14:textId="77777777" w:rsidR="005F7B49" w:rsidRDefault="005F7B49">
      <w:r>
        <w:continuationSeparator/>
      </w:r>
    </w:p>
    <w:p w14:paraId="325CA598" w14:textId="77777777" w:rsidR="005F7B49" w:rsidRDefault="005F7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88426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D4D3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95F64" w14:textId="77777777" w:rsidR="005F7B49" w:rsidRDefault="005F7B49">
      <w:r>
        <w:separator/>
      </w:r>
    </w:p>
    <w:p w14:paraId="58CD6EBF" w14:textId="77777777" w:rsidR="005F7B49" w:rsidRDefault="005F7B49"/>
  </w:footnote>
  <w:footnote w:type="continuationSeparator" w:id="0">
    <w:p w14:paraId="17334F05" w14:textId="77777777" w:rsidR="005F7B49" w:rsidRDefault="005F7B49">
      <w:r>
        <w:continuationSeparator/>
      </w:r>
    </w:p>
    <w:p w14:paraId="266B35BB" w14:textId="77777777" w:rsidR="005F7B49" w:rsidRDefault="005F7B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9D5633"/>
    <w:multiLevelType w:val="multilevel"/>
    <w:tmpl w:val="3A8C5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79058567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E1B"/>
    <w:rsid w:val="00113F3E"/>
    <w:rsid w:val="00114A50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1F7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378E5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49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4357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A33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4C60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47AF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BF6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8D6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D3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88F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18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DA18D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vtao97526@163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492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449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D6629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378E5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D57DE"/>
    <w:rsid w:val="009E354D"/>
    <w:rsid w:val="00A12489"/>
    <w:rsid w:val="00A128CE"/>
    <w:rsid w:val="00A33DED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67597"/>
    <w:rsid w:val="00F7561F"/>
    <w:rsid w:val="00F8088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1</Pages>
  <Words>2498</Words>
  <Characters>1424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1-20T00:16:00Z</dcterms:created>
  <dcterms:modified xsi:type="dcterms:W3CDTF">2025-04-2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